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14D4A07" w14:textId="23280270" w:rsidR="009169BB"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1" w:name="OLE_LINK10"/>
            <w:bookmarkStart w:id="2"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1"/>
      <w:bookmarkEnd w:id="2"/>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3" w:name="OLE_LINK8"/>
            <w:bookmarkStart w:id="4"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5" w:name="OLE_LINK12"/>
            <w:bookmarkStart w:id="6" w:name="OLE_LINK13"/>
            <w:r w:rsidRPr="00515007">
              <w:rPr>
                <w:rFonts w:ascii="Segoe UI Symbol" w:hAnsi="Segoe UI Symbol"/>
                <w:szCs w:val="22"/>
              </w:rPr>
              <w:t>☐</w:t>
            </w:r>
            <w:bookmarkEnd w:id="5"/>
            <w:bookmarkEnd w:id="6"/>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3"/>
      <w:bookmarkEnd w:id="4"/>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7" w:name="OLE_LINK6"/>
            <w:bookmarkStart w:id="8"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7"/>
      <w:bookmarkEnd w:id="8"/>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9" w:name="OLE_LINK4"/>
            <w:bookmarkStart w:id="10" w:name="OLE_LINK5"/>
            <w:r w:rsidRPr="00515007">
              <w:rPr>
                <w:rFonts w:ascii="Segoe UI Symbol" w:hAnsi="Segoe UI Symbol"/>
                <w:szCs w:val="22"/>
              </w:rPr>
              <w:t>☐</w:t>
            </w:r>
          </w:p>
          <w:bookmarkEnd w:id="9"/>
          <w:bookmarkEnd w:id="10"/>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1" w:name="OLE_LINK2"/>
                  <w:bookmarkStart w:id="12"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1"/>
                  <w:bookmarkEnd w:id="12"/>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5BE59" w14:textId="77777777" w:rsidR="00DD1991" w:rsidRDefault="00DD1991">
      <w:r>
        <w:separator/>
      </w:r>
    </w:p>
  </w:endnote>
  <w:endnote w:type="continuationSeparator" w:id="0">
    <w:p w14:paraId="18936D38" w14:textId="77777777" w:rsidR="00DD1991" w:rsidRDefault="00DD1991">
      <w:r>
        <w:continuationSeparator/>
      </w:r>
    </w:p>
  </w:endnote>
  <w:endnote w:type="continuationNotice" w:id="1">
    <w:p w14:paraId="0CF731BE" w14:textId="77777777" w:rsidR="00DD1991" w:rsidRDefault="00DD19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8128A" w14:textId="77777777" w:rsidR="00DD1991" w:rsidRDefault="00DD1991">
      <w:r>
        <w:separator/>
      </w:r>
    </w:p>
  </w:footnote>
  <w:footnote w:type="continuationSeparator" w:id="0">
    <w:p w14:paraId="60A5AF68" w14:textId="77777777" w:rsidR="00DD1991" w:rsidRDefault="00DD1991">
      <w:r>
        <w:continuationSeparator/>
      </w:r>
    </w:p>
  </w:footnote>
  <w:footnote w:type="continuationNotice" w:id="1">
    <w:p w14:paraId="7219E0FC" w14:textId="77777777" w:rsidR="00DD1991" w:rsidRDefault="00DD19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1991"/>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61</Words>
  <Characters>21809</Characters>
  <Application>Microsoft Office Word</Application>
  <DocSecurity>0</DocSecurity>
  <Lines>181</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31</cp:revision>
  <cp:lastPrinted>2019-09-13T06:17:00Z</cp:lastPrinted>
  <dcterms:created xsi:type="dcterms:W3CDTF">2021-01-26T14:06:00Z</dcterms:created>
  <dcterms:modified xsi:type="dcterms:W3CDTF">2021-03-0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